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55D1" w:rsidRDefault="00D555D1" w:rsidP="00D555D1">
      <w:r>
        <w:t>O desenho do experimento tem 3 categoria</w:t>
      </w:r>
      <w:r w:rsidR="005D3045">
        <w:t>s</w:t>
      </w:r>
      <w:r>
        <w:t xml:space="preserve"> de produtos. A </w:t>
      </w:r>
      <w:proofErr w:type="spellStart"/>
      <w:r>
        <w:t>task</w:t>
      </w:r>
      <w:proofErr w:type="spellEnd"/>
      <w:r>
        <w:t xml:space="preserve"> do respondente é conforme ele vai selecionando os produtos</w:t>
      </w:r>
      <w:r w:rsidR="00D63392">
        <w:t xml:space="preserve"> </w:t>
      </w:r>
      <w:r w:rsidR="005D3045">
        <w:t xml:space="preserve">de </w:t>
      </w:r>
      <w:r w:rsidR="00D63392">
        <w:t>cada categoria</w:t>
      </w:r>
      <w:r>
        <w:t xml:space="preserve">, os valores </w:t>
      </w:r>
      <w:r>
        <w:t xml:space="preserve">dos produtos </w:t>
      </w:r>
      <w:r>
        <w:t xml:space="preserve">vão </w:t>
      </w:r>
      <w:r>
        <w:t>sendo somados</w:t>
      </w:r>
      <w:r>
        <w:t xml:space="preserve"> no fim da página</w:t>
      </w:r>
      <w:r w:rsidR="00D63392">
        <w:t xml:space="preserve"> </w:t>
      </w:r>
      <w:r>
        <w:t>e replicados na próxima página</w:t>
      </w:r>
      <w:r w:rsidR="00D63392">
        <w:t xml:space="preserve"> para </w:t>
      </w:r>
      <w:proofErr w:type="gramStart"/>
      <w:r w:rsidR="00D63392">
        <w:t>conferencia</w:t>
      </w:r>
      <w:proofErr w:type="gramEnd"/>
      <w:r w:rsidR="00D63392">
        <w:t xml:space="preserve"> dos produtos selecionados</w:t>
      </w:r>
      <w:r>
        <w:t xml:space="preserve">. </w:t>
      </w:r>
    </w:p>
    <w:p w:rsidR="00D555D1" w:rsidRDefault="00D555D1">
      <w:r>
        <w:t>Necessidade 1*: código que soma o valor dos produtos conforme respondente os seleciona.</w:t>
      </w:r>
    </w:p>
    <w:p w:rsidR="00D555D1" w:rsidRDefault="00D555D1">
      <w:r>
        <w:t>Necessidade 2**: replicar o valor total dos produtos, acumulando valores conforme o respondente vai selecionando os produtos em cada categoria de produto</w:t>
      </w:r>
    </w:p>
    <w:p w:rsidR="00D555D1" w:rsidRDefault="00D555D1">
      <w:r>
        <w:t>Página 1 - 1ª categoria</w:t>
      </w:r>
      <w:r w:rsidR="00D63392">
        <w:t xml:space="preserve"> de produtos:</w:t>
      </w:r>
    </w:p>
    <w:p w:rsidR="00D555D1" w:rsidRDefault="00D555D1">
      <w:r>
        <w:rPr>
          <w:noProof/>
        </w:rPr>
        <w:drawing>
          <wp:inline distT="0" distB="0" distL="0" distR="0" wp14:anchorId="52B3AFF6" wp14:editId="3BBDC405">
            <wp:extent cx="2529042" cy="2254250"/>
            <wp:effectExtent l="0" t="0" r="508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536436" cy="22608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5D1" w:rsidRDefault="00D555D1">
      <w:r>
        <w:t>*O valor total dos produtos</w:t>
      </w:r>
      <w:r w:rsidR="00D63392">
        <w:t>,</w:t>
      </w:r>
      <w:r>
        <w:t xml:space="preserve"> conforme seleção</w:t>
      </w:r>
      <w:r w:rsidR="00D63392">
        <w:t>,</w:t>
      </w:r>
      <w:r>
        <w:t xml:space="preserve"> dever</w:t>
      </w:r>
      <w:r w:rsidR="00D63392">
        <w:t>á</w:t>
      </w:r>
      <w:r>
        <w:t xml:space="preserve"> aparecer em algum lugar entre a parte de baixo dos produtos e o botão “</w:t>
      </w:r>
      <w:proofErr w:type="spellStart"/>
      <w:r>
        <w:t>check</w:t>
      </w:r>
      <w:proofErr w:type="spellEnd"/>
      <w:r>
        <w:t xml:space="preserve"> </w:t>
      </w:r>
      <w:proofErr w:type="spellStart"/>
      <w:r>
        <w:t>your</w:t>
      </w:r>
      <w:proofErr w:type="spellEnd"/>
      <w:r>
        <w:t xml:space="preserve"> </w:t>
      </w:r>
      <w:proofErr w:type="spellStart"/>
      <w:r>
        <w:t>products</w:t>
      </w:r>
      <w:proofErr w:type="spellEnd"/>
      <w:r>
        <w:t>”</w:t>
      </w:r>
    </w:p>
    <w:p w:rsidR="00D555D1" w:rsidRDefault="00D555D1">
      <w:r>
        <w:t>Página 2 – soma dos produtos selecionados na primeira página</w:t>
      </w:r>
    </w:p>
    <w:p w:rsidR="00D555D1" w:rsidRDefault="00D555D1">
      <w:r>
        <w:rPr>
          <w:noProof/>
        </w:rPr>
        <w:drawing>
          <wp:inline distT="0" distB="0" distL="0" distR="0" wp14:anchorId="53C133AD" wp14:editId="37A8FBFB">
            <wp:extent cx="2146311" cy="2108200"/>
            <wp:effectExtent l="0" t="0" r="635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52905" cy="2114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5D1" w:rsidRDefault="00D555D1">
      <w:r>
        <w:t>**Replicar a soma do valor dos produtos da primeira página na segunda página</w:t>
      </w:r>
    </w:p>
    <w:p w:rsidR="00D555D1" w:rsidRDefault="00D555D1">
      <w:r>
        <w:t xml:space="preserve">Página 3 </w:t>
      </w:r>
      <w:r w:rsidR="00D63392">
        <w:t>–</w:t>
      </w:r>
      <w:r>
        <w:t xml:space="preserve"> </w:t>
      </w:r>
      <w:r w:rsidR="00D63392">
        <w:t>2ª categoria</w:t>
      </w:r>
    </w:p>
    <w:p w:rsidR="00D63392" w:rsidRDefault="00D63392">
      <w:r>
        <w:rPr>
          <w:noProof/>
        </w:rPr>
        <w:lastRenderedPageBreak/>
        <w:drawing>
          <wp:inline distT="0" distB="0" distL="0" distR="0" wp14:anchorId="10A0598C" wp14:editId="35D0C4B9">
            <wp:extent cx="2133600" cy="2361160"/>
            <wp:effectExtent l="0" t="0" r="0" b="127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41301" cy="236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392" w:rsidRDefault="00D63392" w:rsidP="00D63392">
      <w:r>
        <w:t>*</w:t>
      </w:r>
      <w:r>
        <w:t>Somar o valor total gasto até então</w:t>
      </w:r>
      <w:r w:rsidR="008C1737">
        <w:t>,</w:t>
      </w:r>
      <w:r>
        <w:t xml:space="preserve"> acumulando o valor gasto da primeira categoria e na segunda categoria de produtos.</w:t>
      </w:r>
    </w:p>
    <w:p w:rsidR="00D63392" w:rsidRDefault="00D63392" w:rsidP="00D63392">
      <w:r>
        <w:t xml:space="preserve">Página 4 - </w:t>
      </w:r>
      <w:r>
        <w:t xml:space="preserve">soma </w:t>
      </w:r>
      <w:r>
        <w:t xml:space="preserve">cumulativa </w:t>
      </w:r>
      <w:r>
        <w:t xml:space="preserve">dos produtos selecionados na primeira </w:t>
      </w:r>
      <w:r>
        <w:t>categoria e na segunda categoria de produtos</w:t>
      </w:r>
    </w:p>
    <w:p w:rsidR="00D63392" w:rsidRDefault="00D63392" w:rsidP="00D63392"/>
    <w:p w:rsidR="00D63392" w:rsidRDefault="00D63392" w:rsidP="00D63392">
      <w:r>
        <w:rPr>
          <w:noProof/>
        </w:rPr>
        <w:drawing>
          <wp:inline distT="0" distB="0" distL="0" distR="0" wp14:anchorId="5DAE9F42" wp14:editId="469E7CC6">
            <wp:extent cx="2178050" cy="2544558"/>
            <wp:effectExtent l="0" t="0" r="0" b="825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85181" cy="2552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3392" w:rsidRDefault="00D63392" w:rsidP="00D63392">
      <w:r>
        <w:t xml:space="preserve">**Replicar a soma do valor dos produtos da primeira </w:t>
      </w:r>
      <w:r>
        <w:t>categoria e segunda categoria de produtos.</w:t>
      </w:r>
    </w:p>
    <w:p w:rsidR="00D63392" w:rsidRDefault="00D63392">
      <w:r>
        <w:t>Página 5: 3ª categoria de produtos – idem processo categoria de produtos 1 e 2</w:t>
      </w:r>
    </w:p>
    <w:p w:rsidR="00D63392" w:rsidRDefault="00D63392">
      <w:r>
        <w:t>*Somar valores da primeira, segunda e terceira categoria de produtos</w:t>
      </w:r>
    </w:p>
    <w:p w:rsidR="00D63392" w:rsidRDefault="00D63392">
      <w:r>
        <w:t>Página 6:</w:t>
      </w:r>
    </w:p>
    <w:p w:rsidR="00D555D1" w:rsidRDefault="00D63392">
      <w:r>
        <w:t xml:space="preserve">** replicar valor cumulativo da </w:t>
      </w:r>
      <w:r>
        <w:t>primeira, segunda e terceira categoria</w:t>
      </w:r>
      <w:r>
        <w:t xml:space="preserve"> de produtos</w:t>
      </w:r>
      <w:bookmarkStart w:id="0" w:name="_GoBack"/>
      <w:bookmarkEnd w:id="0"/>
    </w:p>
    <w:p w:rsidR="00D555D1" w:rsidRDefault="00D555D1"/>
    <w:p w:rsidR="00D555D1" w:rsidRDefault="00D555D1">
      <w:r>
        <w:t xml:space="preserve"> </w:t>
      </w:r>
    </w:p>
    <w:sectPr w:rsidR="00D555D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xNDYyNTA0NDEyMLRU0lEKTi0uzszPAykwrAUAxCmmuCwAAAA="/>
  </w:docVars>
  <w:rsids>
    <w:rsidRoot w:val="00D555D1"/>
    <w:rsid w:val="005D3045"/>
    <w:rsid w:val="006A65F6"/>
    <w:rsid w:val="008C1737"/>
    <w:rsid w:val="00D555D1"/>
    <w:rsid w:val="00D63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097E1C"/>
  <w15:chartTrackingRefBased/>
  <w15:docId w15:val="{F5A1DB5E-A4EA-4537-BBB2-87169BA4E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555D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555D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225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bara Kobuszewski Volles</dc:creator>
  <cp:keywords/>
  <dc:description/>
  <cp:lastModifiedBy>Barbara Kobuszewski Volles</cp:lastModifiedBy>
  <cp:revision>2</cp:revision>
  <dcterms:created xsi:type="dcterms:W3CDTF">2019-11-29T09:27:00Z</dcterms:created>
  <dcterms:modified xsi:type="dcterms:W3CDTF">2019-11-29T09:47:00Z</dcterms:modified>
</cp:coreProperties>
</file>